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619165" w14:textId="05A1E14F" w:rsidR="0090278F" w:rsidRDefault="00A7414D" w:rsidP="005076E1">
      <w:pPr>
        <w:jc w:val="both"/>
      </w:pPr>
      <w:r>
        <w:t>Cloud Services</w:t>
      </w:r>
      <w:r w:rsidR="00BC01A1">
        <w:t xml:space="preserve"> and Cloud </w:t>
      </w:r>
      <w:r>
        <w:t>Computing</w:t>
      </w:r>
      <w:r w:rsidR="00604CA5">
        <w:t xml:space="preserve"> </w:t>
      </w:r>
      <w:r w:rsidR="001D5FD2">
        <w:t xml:space="preserve">is </w:t>
      </w:r>
      <w:r w:rsidR="002A2B46">
        <w:t>the</w:t>
      </w:r>
      <w:r w:rsidR="001D5FD2">
        <w:t xml:space="preserve"> delivery</w:t>
      </w:r>
      <w:r w:rsidR="00D45946">
        <w:t xml:space="preserve"> of</w:t>
      </w:r>
      <w:r w:rsidR="001D5FD2">
        <w:t xml:space="preserve"> various internet service. An On-demand technology where users </w:t>
      </w:r>
      <w:r w:rsidR="001D5FD2" w:rsidRPr="008D043E">
        <w:t>can utilize IT resources over the internet and work on these services as a pay per use mechanic</w:t>
      </w:r>
      <w:r w:rsidR="00BB683D">
        <w:t>,</w:t>
      </w:r>
      <w:r w:rsidR="001D5FD2" w:rsidRPr="008D043E">
        <w:t xml:space="preserve"> rather th</w:t>
      </w:r>
      <w:r w:rsidR="007464D2">
        <w:t>a</w:t>
      </w:r>
      <w:r w:rsidR="001D5FD2" w:rsidRPr="008D043E">
        <w:t>n a</w:t>
      </w:r>
      <w:r w:rsidR="00BB683D">
        <w:t xml:space="preserve"> subscription</w:t>
      </w:r>
      <w:r w:rsidR="00D45946">
        <w:t>-</w:t>
      </w:r>
      <w:r w:rsidR="00BB683D">
        <w:t>based</w:t>
      </w:r>
      <w:r w:rsidR="001D5FD2" w:rsidRPr="008D043E">
        <w:t xml:space="preserve"> service</w:t>
      </w:r>
      <w:r w:rsidR="00E32250">
        <w:t>,</w:t>
      </w:r>
      <w:r w:rsidR="001D5FD2" w:rsidRPr="008D043E">
        <w:t xml:space="preserve"> </w:t>
      </w:r>
      <w:r w:rsidR="00E32250">
        <w:t>which charges users periodically</w:t>
      </w:r>
      <w:r w:rsidR="001D5FD2" w:rsidRPr="008D043E">
        <w:t>. Cloud computing also enables the user to store</w:t>
      </w:r>
      <w:r w:rsidR="001D5FD2">
        <w:t xml:space="preserve"> data and resources in a server on other premises</w:t>
      </w:r>
      <w:r w:rsidR="001B1887">
        <w:t>. It</w:t>
      </w:r>
      <w:r w:rsidR="001D5FD2">
        <w:t xml:space="preserve"> allows the user to access information from any point of access around the globe</w:t>
      </w:r>
      <w:r w:rsidR="001E6599">
        <w:t>;</w:t>
      </w:r>
      <w:r w:rsidR="001D5FD2">
        <w:t xml:space="preserve"> all they need is an internet connection and the correct user credentials</w:t>
      </w:r>
      <w:r w:rsidR="000E6F02">
        <w:t xml:space="preserve">. Services </w:t>
      </w:r>
      <w:r w:rsidR="007C3701">
        <w:t>through</w:t>
      </w:r>
      <w:r w:rsidR="000E6F02">
        <w:t xml:space="preserve"> cloud </w:t>
      </w:r>
      <w:r w:rsidR="0090278F">
        <w:t>technology</w:t>
      </w:r>
      <w:r w:rsidR="007C3701">
        <w:t>,</w:t>
      </w:r>
      <w:r w:rsidR="000E6F02">
        <w:t xml:space="preserve"> </w:t>
      </w:r>
      <w:r w:rsidR="007C3701">
        <w:t>are</w:t>
      </w:r>
      <w:r w:rsidR="000E6F02">
        <w:t xml:space="preserve"> growing by the day, </w:t>
      </w:r>
      <w:r w:rsidR="0090278F">
        <w:t>there are usually three types of models used in cloud services.</w:t>
      </w:r>
    </w:p>
    <w:p w14:paraId="0D9FCCA2" w14:textId="01AD7C98" w:rsidR="001D5FD2" w:rsidRDefault="0090278F" w:rsidP="005076E1">
      <w:pPr>
        <w:jc w:val="both"/>
      </w:pPr>
      <w:r>
        <w:t xml:space="preserve">The first form is </w:t>
      </w:r>
      <w:r w:rsidR="008C2B25">
        <w:t>Software as a Service</w:t>
      </w:r>
      <w:r>
        <w:t xml:space="preserve"> (</w:t>
      </w:r>
      <w:r w:rsidR="008C2B25">
        <w:t>SaaS</w:t>
      </w:r>
      <w:r>
        <w:t xml:space="preserve">). </w:t>
      </w:r>
      <w:r w:rsidRPr="0090278F">
        <w:t>SaaS uses the web to convey applications, which are overseen by an outsid</w:t>
      </w:r>
      <w:r w:rsidR="00974EAC">
        <w:t xml:space="preserve">e </w:t>
      </w:r>
      <w:r w:rsidR="008D34AA">
        <w:t>seller</w:t>
      </w:r>
      <w:r w:rsidRPr="0090278F">
        <w:t xml:space="preserve"> to its clients.</w:t>
      </w:r>
      <w:r w:rsidR="005503E5">
        <w:t xml:space="preserve"> The</w:t>
      </w:r>
      <w:r w:rsidRPr="0090278F">
        <w:t xml:space="preserve"> majority of SaaS applications run directly through your internet browser, which implies they </w:t>
      </w:r>
      <w:r w:rsidR="00D80918" w:rsidRPr="0090278F">
        <w:t>do not</w:t>
      </w:r>
      <w:r w:rsidRPr="0090278F">
        <w:t xml:space="preserve"> need any downloads or establishments on the customer side.</w:t>
      </w:r>
      <w:r w:rsidR="00D80918" w:rsidRPr="00D80918">
        <w:t xml:space="preserve"> Because of its web conveyance model, SaaS wipes out the need to have IT staff download and install applications on every individual PC. With SaaS, merchants deal with all expected specialized issues, for example, data, middleware, servers, and storage</w:t>
      </w:r>
      <w:r w:rsidR="00B27A70">
        <w:t>, r</w:t>
      </w:r>
      <w:r w:rsidR="00D80918" w:rsidRPr="00D80918">
        <w:t>esulting in streamlined maintenance and support for the busines</w:t>
      </w:r>
      <w:r w:rsidR="00D80918">
        <w:t>s</w:t>
      </w:r>
      <w:r w:rsidR="00D80918" w:rsidRPr="00D80918">
        <w:t>.</w:t>
      </w:r>
      <w:r w:rsidR="00862305" w:rsidRPr="00862305">
        <w:t xml:space="preserve"> SaaS gives various preferences to workers and organizations by extraordinarily diminishing the time and cash spent on repetitive assignments, for example, installing, overseeing, and updating software. This </w:t>
      </w:r>
      <w:r w:rsidR="00837E9B">
        <w:t>allows</w:t>
      </w:r>
      <w:r w:rsidR="00A01058">
        <w:t xml:space="preserve"> much</w:t>
      </w:r>
      <w:r w:rsidR="00862305" w:rsidRPr="00862305">
        <w:t xml:space="preserve"> time for specialized staff to spend on more </w:t>
      </w:r>
      <w:r w:rsidR="00437198">
        <w:t>concerning</w:t>
      </w:r>
      <w:r w:rsidR="00862305" w:rsidRPr="00862305">
        <w:t xml:space="preserve"> issues and issues inside the organization.</w:t>
      </w:r>
    </w:p>
    <w:p w14:paraId="55C0C1D0" w14:textId="7BA9DB42" w:rsidR="00991F8B" w:rsidRDefault="0090278F" w:rsidP="005076E1">
      <w:pPr>
        <w:jc w:val="both"/>
      </w:pPr>
      <w:r>
        <w:t>The second form of cloud service is Platform as a Service (PaaS).</w:t>
      </w:r>
      <w:r w:rsidR="00991F8B">
        <w:t xml:space="preserve"> PaaS delivers</w:t>
      </w:r>
      <w:r>
        <w:t xml:space="preserve"> </w:t>
      </w:r>
      <w:r w:rsidR="00884FF4">
        <w:t>specific</w:t>
      </w:r>
      <w:r w:rsidR="00991F8B" w:rsidRPr="00991F8B">
        <w:t xml:space="preserve"> software while being utilized for applications. PaaS conveys a structure for designers that they can expand upon and use to make modified applications. </w:t>
      </w:r>
      <w:r w:rsidR="00C902B9">
        <w:t>The enterprise or an outsider supplier can oversee all servers, storage, and networking</w:t>
      </w:r>
      <w:r w:rsidR="00991F8B" w:rsidRPr="00991F8B">
        <w:t xml:space="preserve"> while the designers can keep up the board of the applications.</w:t>
      </w:r>
      <w:r w:rsidR="00991F8B">
        <w:t xml:space="preserve"> </w:t>
      </w:r>
      <w:r w:rsidR="00991F8B" w:rsidRPr="00991F8B">
        <w:t xml:space="preserve">The delivery model of PaaS is like SaaS, aside from as opposed to conveying the product over the web, PaaS gives a stage to programming creation. This stage is </w:t>
      </w:r>
      <w:r w:rsidR="005B7992">
        <w:t>transmitt</w:t>
      </w:r>
      <w:r w:rsidR="00991F8B" w:rsidRPr="00991F8B">
        <w:t xml:space="preserve">ed by </w:t>
      </w:r>
      <w:r w:rsidR="005B7992">
        <w:t xml:space="preserve">utilizing </w:t>
      </w:r>
      <w:r w:rsidR="00991F8B" w:rsidRPr="00991F8B">
        <w:t xml:space="preserve">the web, </w:t>
      </w:r>
      <w:r w:rsidR="009D4A5F">
        <w:t>allowing engineers</w:t>
      </w:r>
      <w:r w:rsidR="00991F8B" w:rsidRPr="00991F8B">
        <w:t xml:space="preserve"> to focus on building the product without agonizing over working frameworks, programming updates, </w:t>
      </w:r>
      <w:r w:rsidR="00991F8B">
        <w:t>storage</w:t>
      </w:r>
      <w:r w:rsidR="00991F8B" w:rsidRPr="00991F8B">
        <w:t xml:space="preserve">, or </w:t>
      </w:r>
      <w:r w:rsidR="00991F8B">
        <w:t>infrastructure</w:t>
      </w:r>
      <w:r w:rsidR="00862305">
        <w:t xml:space="preserve">. </w:t>
      </w:r>
      <w:r w:rsidR="00862305" w:rsidRPr="00862305">
        <w:t>This cloud service can enormously lessen expenses</w:t>
      </w:r>
      <w:r w:rsidR="005076E1">
        <w:t>,</w:t>
      </w:r>
      <w:r w:rsidR="00862305" w:rsidRPr="00862305">
        <w:t xml:space="preserve"> and improve a few difficulties that surface in the event that you are quickly creating or sending an application.</w:t>
      </w:r>
    </w:p>
    <w:p w14:paraId="0FEE4A5D" w14:textId="3904DB6A" w:rsidR="00862305" w:rsidRDefault="00991F8B" w:rsidP="005076E1">
      <w:pPr>
        <w:jc w:val="both"/>
      </w:pPr>
      <w:r>
        <w:t>The</w:t>
      </w:r>
      <w:r w:rsidR="0090278F">
        <w:t xml:space="preserve"> third form of cloud service is Infrastructure </w:t>
      </w:r>
      <w:r w:rsidRPr="00991F8B">
        <w:t>as a Service (IaaS)</w:t>
      </w:r>
      <w:r w:rsidR="001003BA">
        <w:t>.</w:t>
      </w:r>
      <w:r w:rsidRPr="00991F8B">
        <w:t xml:space="preserve"> </w:t>
      </w:r>
      <w:r w:rsidR="001003BA">
        <w:t>IaaS is</w:t>
      </w:r>
      <w:r w:rsidRPr="00991F8B">
        <w:t xml:space="preserve"> made of exceptionally adaptable and mechanized figure assets. IaaS is </w:t>
      </w:r>
      <w:r w:rsidR="002A5A34">
        <w:t>entir</w:t>
      </w:r>
      <w:r w:rsidRPr="00991F8B">
        <w:t>ely self-administration for getting to and monitoring the computer, systems administration, networking, storage, and other services. IaaS permits organizations to buy assets on-request and varying as opposed to purchasing equipment outright.</w:t>
      </w:r>
      <w:r w:rsidR="00862305">
        <w:t xml:space="preserve"> IaaS delivers cloud computing infrastructure, including servers, operating systems, networks, and storage, through virtualization technology. These cloud servers are </w:t>
      </w:r>
      <w:r w:rsidR="00592F0F">
        <w:t>gener</w:t>
      </w:r>
      <w:r w:rsidR="00862305">
        <w:t xml:space="preserve">ally given to the organization through a dashboard or an API, giving IaaS customers unlimited oversight over the whole foundation. IaaS </w:t>
      </w:r>
      <w:r w:rsidR="00592F0F">
        <w:t>provid</w:t>
      </w:r>
      <w:r w:rsidR="00862305">
        <w:t xml:space="preserve">es similar technologies and storage as a traditional data </w:t>
      </w:r>
      <w:r w:rsidR="00551B44">
        <w:t>centre</w:t>
      </w:r>
      <w:r w:rsidR="00862305">
        <w:t xml:space="preserve"> without having to keep up or deal with every last bit of it. IaaS customers can</w:t>
      </w:r>
      <w:r w:rsidR="002359F4">
        <w:t>,</w:t>
      </w:r>
      <w:r w:rsidR="00862305">
        <w:t xml:space="preserve"> in any case</w:t>
      </w:r>
      <w:r w:rsidR="00592F0F">
        <w:t>,</w:t>
      </w:r>
      <w:r w:rsidR="00862305">
        <w:t xml:space="preserve"> get to their servers and storage directly, yet it is </w:t>
      </w:r>
      <w:r w:rsidR="00592F0F">
        <w:t>whol</w:t>
      </w:r>
      <w:r w:rsidR="00862305">
        <w:t xml:space="preserve">ly redistributed through a "virtual data </w:t>
      </w:r>
      <w:r w:rsidR="00551B44">
        <w:t>centre</w:t>
      </w:r>
      <w:r w:rsidR="00862305">
        <w:t xml:space="preserve">" in the cloud. </w:t>
      </w:r>
    </w:p>
    <w:p w14:paraId="683963DA" w14:textId="6B00B536" w:rsidR="00991F8B" w:rsidRDefault="00862305" w:rsidP="005076E1">
      <w:pPr>
        <w:jc w:val="both"/>
      </w:pPr>
      <w:r>
        <w:t>Rather than SaaS or PaaS, IaaS customers are liable for overseeing angles, for example</w:t>
      </w:r>
      <w:r w:rsidR="001A7874">
        <w:t>;</w:t>
      </w:r>
      <w:r>
        <w:t xml:space="preserve"> applications, runtime, OSes, middleware, and data. Nonetheless, suppliers of the IaaS deal with the servers, hard drives, systems administration, virtualization, and storage.</w:t>
      </w:r>
    </w:p>
    <w:p w14:paraId="1CB7296B" w14:textId="54CF275C" w:rsidR="00551B44" w:rsidRDefault="00551B44" w:rsidP="005076E1">
      <w:pPr>
        <w:jc w:val="both"/>
      </w:pPr>
      <w:r>
        <w:t>Over the next few years</w:t>
      </w:r>
      <w:r w:rsidR="00B4435A">
        <w:t>,</w:t>
      </w:r>
      <w:r>
        <w:t xml:space="preserve"> there is talk about trying to get a Graphics as a Service (</w:t>
      </w:r>
      <w:proofErr w:type="spellStart"/>
      <w:r>
        <w:t>GaaS</w:t>
      </w:r>
      <w:proofErr w:type="spellEnd"/>
      <w:r>
        <w:t>) in relation to the demand for high</w:t>
      </w:r>
      <w:r w:rsidR="00B4435A">
        <w:t>-</w:t>
      </w:r>
      <w:r>
        <w:t>end Graphic</w:t>
      </w:r>
      <w:r w:rsidR="007E7BFC">
        <w:t>s</w:t>
      </w:r>
      <w:r>
        <w:t xml:space="preserve"> Processing Units (GPU)</w:t>
      </w:r>
      <w:r w:rsidR="007E7BFC">
        <w:t>.</w:t>
      </w:r>
      <w:r>
        <w:t xml:space="preserve"> </w:t>
      </w:r>
      <w:r w:rsidR="007E7BFC">
        <w:t>A</w:t>
      </w:r>
      <w:r>
        <w:t>s high</w:t>
      </w:r>
      <w:r w:rsidR="00B4435A">
        <w:t>-</w:t>
      </w:r>
      <w:r>
        <w:t xml:space="preserve">end computers </w:t>
      </w:r>
      <w:r w:rsidR="00C853FE">
        <w:t xml:space="preserve">are </w:t>
      </w:r>
      <w:r>
        <w:t>becom</w:t>
      </w:r>
      <w:r w:rsidR="00C853FE">
        <w:t>ing</w:t>
      </w:r>
      <w:r>
        <w:t xml:space="preserve"> more </w:t>
      </w:r>
      <w:r w:rsidR="00C853FE">
        <w:t>in</w:t>
      </w:r>
      <w:r>
        <w:t xml:space="preserve"> demand </w:t>
      </w:r>
      <w:r w:rsidR="003F7D05">
        <w:t>for</w:t>
      </w:r>
      <w:r>
        <w:t xml:space="preserve"> gamers and </w:t>
      </w:r>
      <w:r w:rsidR="00CA125C">
        <w:t>content creators</w:t>
      </w:r>
      <w:r>
        <w:t xml:space="preserve"> alike</w:t>
      </w:r>
      <w:r w:rsidR="00C031C6">
        <w:t xml:space="preserve"> to</w:t>
      </w:r>
      <w:r>
        <w:t xml:space="preserve"> try and get the most out of the GPU and CPU</w:t>
      </w:r>
      <w:r w:rsidR="00965AC8">
        <w:t>,</w:t>
      </w:r>
      <w:r>
        <w:t xml:space="preserve"> this service that will be a f</w:t>
      </w:r>
      <w:r w:rsidR="00965AC8">
        <w:t>r</w:t>
      </w:r>
      <w:r>
        <w:t>action of the cost and help all user</w:t>
      </w:r>
      <w:r w:rsidR="00965AC8">
        <w:t>s</w:t>
      </w:r>
      <w:r>
        <w:t xml:space="preserve"> achieve the demands of a high</w:t>
      </w:r>
      <w:r w:rsidR="00965AC8">
        <w:t>-</w:t>
      </w:r>
      <w:r>
        <w:t xml:space="preserve">end system </w:t>
      </w:r>
      <w:r w:rsidR="00F00A80">
        <w:t>without</w:t>
      </w:r>
      <w:r>
        <w:t xml:space="preserve"> the overheads</w:t>
      </w:r>
    </w:p>
    <w:p w14:paraId="11509F1A" w14:textId="55718460" w:rsidR="00DB5395" w:rsidRDefault="00DB5395" w:rsidP="005076E1">
      <w:pPr>
        <w:jc w:val="both"/>
      </w:pPr>
      <w:r>
        <w:lastRenderedPageBreak/>
        <w:t>Technological developments that make cloud computing possible are Broadband networks</w:t>
      </w:r>
      <w:r w:rsidR="00EB0DC5">
        <w:t>,</w:t>
      </w:r>
      <w:r>
        <w:t xml:space="preserve"> and internet architecture</w:t>
      </w:r>
      <w:r w:rsidR="00EB0DC5">
        <w:t>,</w:t>
      </w:r>
      <w:r>
        <w:t xml:space="preserve"> as the cloud network needs to be connected to the internet to access from anywhere around the globe. </w:t>
      </w:r>
      <w:proofErr w:type="spellStart"/>
      <w:r>
        <w:t>Datacent</w:t>
      </w:r>
      <w:r w:rsidR="00D341D4">
        <w:t>er</w:t>
      </w:r>
      <w:proofErr w:type="spellEnd"/>
      <w:r>
        <w:t xml:space="preserve"> technology in relation to</w:t>
      </w:r>
      <w:r w:rsidR="00D341D4">
        <w:t>,</w:t>
      </w:r>
      <w:r>
        <w:t xml:space="preserve"> have a large number of servers at one location (e.g</w:t>
      </w:r>
      <w:r w:rsidRPr="00DB5395">
        <w:t>. Google dat</w:t>
      </w:r>
      <w:r w:rsidR="00837174">
        <w:t>a</w:t>
      </w:r>
      <w:r w:rsidRPr="00DB5395">
        <w:t xml:space="preserve"> </w:t>
      </w:r>
      <w:proofErr w:type="spellStart"/>
      <w:r w:rsidRPr="00DB5395">
        <w:t>cent</w:t>
      </w:r>
      <w:r w:rsidR="00837174">
        <w:t>ers</w:t>
      </w:r>
      <w:proofErr w:type="spellEnd"/>
      <w:r w:rsidRPr="00DB5395">
        <w:t>) all connected</w:t>
      </w:r>
      <w:r>
        <w:t xml:space="preserve"> to the internet to have users connect</w:t>
      </w:r>
    </w:p>
    <w:p w14:paraId="411FA0B6" w14:textId="2CE6EFEB" w:rsidR="00DB5395" w:rsidRDefault="00DB5395" w:rsidP="005076E1">
      <w:pPr>
        <w:jc w:val="both"/>
      </w:pPr>
      <w:r>
        <w:t xml:space="preserve">Also, a need for </w:t>
      </w:r>
      <w:r w:rsidRPr="00DB5395">
        <w:t>Virtualization technology</w:t>
      </w:r>
      <w:r w:rsidR="00FB11DC">
        <w:t xml:space="preserve"> is on the rise</w:t>
      </w:r>
      <w:r>
        <w:t>.</w:t>
      </w:r>
      <w:r w:rsidRPr="00DB5395">
        <w:t xml:space="preserve"> Virtualization is a process of converting a physical IT resource into a virtual IT</w:t>
      </w:r>
      <w:r>
        <w:t>.</w:t>
      </w:r>
      <w:r w:rsidRPr="00DB5395">
        <w:t xml:space="preserve"> Web technology</w:t>
      </w:r>
      <w:r w:rsidR="009A21CB">
        <w:t xml:space="preserve"> and c</w:t>
      </w:r>
      <w:r>
        <w:t>loud computing rel</w:t>
      </w:r>
      <w:r w:rsidR="006036B3">
        <w:t>y</w:t>
      </w:r>
      <w:r>
        <w:t xml:space="preserve"> on </w:t>
      </w:r>
      <w:r w:rsidR="00213DD8">
        <w:t xml:space="preserve">the </w:t>
      </w:r>
      <w:r>
        <w:t>internet. Web technology is used as both the implementation medium and the management interface for cloud services</w:t>
      </w:r>
      <w:r w:rsidRPr="00DB5395">
        <w:t>.</w:t>
      </w:r>
    </w:p>
    <w:p w14:paraId="6A89082D" w14:textId="3234D990" w:rsidR="001278BC" w:rsidRDefault="00DB5395" w:rsidP="005076E1">
      <w:pPr>
        <w:jc w:val="both"/>
      </w:pPr>
      <w:r w:rsidRPr="00DB5395">
        <w:t>Multitenant technology</w:t>
      </w:r>
      <w:r>
        <w:t xml:space="preserve"> </w:t>
      </w:r>
      <w:r w:rsidR="00C80225">
        <w:t>en</w:t>
      </w:r>
      <w:r>
        <w:t>able</w:t>
      </w:r>
      <w:r w:rsidR="00B271E2">
        <w:t>s</w:t>
      </w:r>
      <w:r>
        <w:t xml:space="preserve"> multiple users (tenants) to access the same application simultaneously. Multitenant applications ensure that tenants do not have access to data and configuration information that is not their own.</w:t>
      </w:r>
    </w:p>
    <w:p w14:paraId="6A02D6AA" w14:textId="561B8A51" w:rsidR="003134DD" w:rsidRDefault="001278BC" w:rsidP="005076E1">
      <w:pPr>
        <w:jc w:val="both"/>
      </w:pPr>
      <w:r>
        <w:t xml:space="preserve">The likely impact of the globe changing to a cloud service system is that companies can reach around the </w:t>
      </w:r>
      <w:r w:rsidR="007001F6">
        <w:t>world</w:t>
      </w:r>
      <w:r>
        <w:t xml:space="preserve"> to do busines</w:t>
      </w:r>
      <w:r w:rsidR="007001F6">
        <w:t>s.</w:t>
      </w:r>
      <w:r>
        <w:t xml:space="preserve"> IT Help desk can remote access a computer and help fix the issues without having to have someone go </w:t>
      </w:r>
      <w:r w:rsidR="00456D2C">
        <w:t>on-</w:t>
      </w:r>
      <w:r>
        <w:t xml:space="preserve">site and help their clients. </w:t>
      </w:r>
      <w:r w:rsidR="002C7EBB">
        <w:t>What is</w:t>
      </w:r>
      <w:r>
        <w:t xml:space="preserve"> likely to change </w:t>
      </w:r>
      <w:r w:rsidR="0066795F">
        <w:t>concerning</w:t>
      </w:r>
      <w:r>
        <w:t xml:space="preserve"> cloud services is getting faster access to network</w:t>
      </w:r>
      <w:r w:rsidR="003D2CFF">
        <w:t>s to get</w:t>
      </w:r>
      <w:r>
        <w:t xml:space="preserve"> larger files transferred to other virtual computers and your physical </w:t>
      </w:r>
      <w:r w:rsidR="002C7EBB">
        <w:t xml:space="preserve">computer </w:t>
      </w:r>
      <w:r>
        <w:t>on site</w:t>
      </w:r>
      <w:r w:rsidRPr="00420311">
        <w:t xml:space="preserve">. </w:t>
      </w:r>
      <w:commentRangeStart w:id="0"/>
      <w:r w:rsidRPr="00420311">
        <w:t xml:space="preserve">I believe the most affected people that cloud services will do is the need for </w:t>
      </w:r>
      <w:proofErr w:type="spellStart"/>
      <w:r w:rsidRPr="00420311">
        <w:t>on site</w:t>
      </w:r>
      <w:proofErr w:type="spellEnd"/>
      <w:r w:rsidRPr="00420311">
        <w:t xml:space="preserve"> IT staff to fix </w:t>
      </w:r>
      <w:r w:rsidR="002C7EBB" w:rsidRPr="00420311">
        <w:t>,</w:t>
      </w:r>
      <w:r w:rsidRPr="00420311">
        <w:t xml:space="preserve">repair </w:t>
      </w:r>
      <w:r w:rsidR="002C7EBB" w:rsidRPr="00420311">
        <w:t xml:space="preserve">and upgrade </w:t>
      </w:r>
      <w:r w:rsidRPr="00420311">
        <w:t>on site machines, and a need to have any IT staff on site reducing over heads for companies and making redundant the need for a local IT employee, also reducing the need to have a high end storage system set up o</w:t>
      </w:r>
      <w:r w:rsidR="002C7EBB" w:rsidRPr="00420311">
        <w:t>ff</w:t>
      </w:r>
      <w:r w:rsidRPr="00420311">
        <w:t xml:space="preserve"> site and reducing the size of the building needed for each company having their servers cloud computing at </w:t>
      </w:r>
      <w:proofErr w:type="spellStart"/>
      <w:r w:rsidRPr="00420311">
        <w:t>a</w:t>
      </w:r>
      <w:proofErr w:type="spellEnd"/>
      <w:r w:rsidRPr="00420311">
        <w:t xml:space="preserve"> </w:t>
      </w:r>
      <w:r w:rsidR="002C7EBB" w:rsidRPr="00420311">
        <w:t>off-site</w:t>
      </w:r>
      <w:r w:rsidRPr="00420311">
        <w:t xml:space="preserve"> data centre</w:t>
      </w:r>
      <w:r w:rsidR="002C7EBB" w:rsidRPr="00420311">
        <w:t>.</w:t>
      </w:r>
      <w:r w:rsidR="002C7EBB">
        <w:t xml:space="preserve"> </w:t>
      </w:r>
      <w:commentRangeEnd w:id="0"/>
      <w:r w:rsidR="00420311">
        <w:rPr>
          <w:rStyle w:val="CommentReference"/>
        </w:rPr>
        <w:commentReference w:id="0"/>
      </w:r>
      <w:r w:rsidR="002C7EBB">
        <w:t>Having the data servers off</w:t>
      </w:r>
      <w:r w:rsidR="00420311">
        <w:t>-</w:t>
      </w:r>
      <w:r w:rsidR="002C7EBB">
        <w:t xml:space="preserve">site and run by </w:t>
      </w:r>
      <w:r w:rsidR="00420311">
        <w:t>other</w:t>
      </w:r>
      <w:r w:rsidR="002C7EBB">
        <w:t xml:space="preserve"> compan</w:t>
      </w:r>
      <w:r w:rsidR="00420311">
        <w:t xml:space="preserve">ies </w:t>
      </w:r>
      <w:r w:rsidR="002C7EBB">
        <w:t>lowers the cost of maintenance and the need to upgrade the computers on site</w:t>
      </w:r>
    </w:p>
    <w:p w14:paraId="137B49BD" w14:textId="03E61E0E" w:rsidR="00DE4595" w:rsidRDefault="00B4052A" w:rsidP="007C1BD9">
      <w:pPr>
        <w:jc w:val="both"/>
      </w:pPr>
      <w:r>
        <w:t>Cloud</w:t>
      </w:r>
      <w:r w:rsidR="00DE4595">
        <w:t xml:space="preserve"> </w:t>
      </w:r>
      <w:r>
        <w:t>C</w:t>
      </w:r>
      <w:r w:rsidR="00DE4595">
        <w:t>omputing is used</w:t>
      </w:r>
      <w:r>
        <w:t xml:space="preserve"> every</w:t>
      </w:r>
      <w:r w:rsidR="00251F55">
        <w:t xml:space="preserve"> </w:t>
      </w:r>
      <w:r>
        <w:t xml:space="preserve">day </w:t>
      </w:r>
      <w:r w:rsidR="00DA641C">
        <w:t>by almost everybody</w:t>
      </w:r>
      <w:r>
        <w:t>.</w:t>
      </w:r>
      <w:r w:rsidR="00DE4595">
        <w:t xml:space="preserve"> </w:t>
      </w:r>
      <w:r w:rsidR="003939BD">
        <w:t>Whether it is</w:t>
      </w:r>
      <w:r w:rsidR="00DE4595">
        <w:t xml:space="preserve"> online schoolin</w:t>
      </w:r>
      <w:r w:rsidR="00426AFE">
        <w:t>g</w:t>
      </w:r>
      <w:r w:rsidR="003939BD">
        <w:t>, especially during the current</w:t>
      </w:r>
      <w:r w:rsidR="00DE4595">
        <w:t xml:space="preserve"> global pandemic, </w:t>
      </w:r>
      <w:r w:rsidR="00A10557">
        <w:t>to</w:t>
      </w:r>
      <w:r w:rsidR="00DE4595">
        <w:t xml:space="preserve"> play</w:t>
      </w:r>
      <w:r w:rsidR="00A10557">
        <w:t>ing</w:t>
      </w:r>
      <w:r w:rsidR="00662D1E">
        <w:t xml:space="preserve"> and sharing</w:t>
      </w:r>
      <w:r w:rsidR="00DE4595">
        <w:t xml:space="preserve"> video games with </w:t>
      </w:r>
      <w:r w:rsidR="004F17EE">
        <w:t>friends and family</w:t>
      </w:r>
      <w:r w:rsidR="00DE4595">
        <w:t xml:space="preserve"> over servers with game sharing on the consoles</w:t>
      </w:r>
      <w:r w:rsidR="00A67BA2">
        <w:t>.</w:t>
      </w:r>
      <w:r w:rsidR="00FB40FA">
        <w:t xml:space="preserve"> </w:t>
      </w:r>
      <w:commentRangeStart w:id="1"/>
      <w:r w:rsidR="00DE4595">
        <w:t xml:space="preserve">When I am out and about and think about something I need to type up at a later point when I have access to my computer I can write it in to my phone and then my phone syncs to the cloud services I have and then when I turn my computer on it loads up and syncs to the cloud services and brings my saved document from the cloud to my pc. </w:t>
      </w:r>
      <w:commentRangeEnd w:id="1"/>
      <w:r w:rsidR="006F6F8D">
        <w:rPr>
          <w:rStyle w:val="CommentReference"/>
        </w:rPr>
        <w:commentReference w:id="1"/>
      </w:r>
      <w:r w:rsidR="00DE4595">
        <w:t>A</w:t>
      </w:r>
      <w:r w:rsidR="00AE4B4C">
        <w:t>n excellent</w:t>
      </w:r>
      <w:r w:rsidR="00DE4595">
        <w:t xml:space="preserve"> example of one of these services is OneDrive</w:t>
      </w:r>
      <w:commentRangeStart w:id="2"/>
      <w:r w:rsidR="00DE4595">
        <w:t xml:space="preserve">. </w:t>
      </w:r>
      <w:r w:rsidR="00CD4CB5">
        <w:t>I also help my mother run a website for the aged care lifestyle coordinators around the world</w:t>
      </w:r>
      <w:r w:rsidR="00AE4B4C">
        <w:t>,</w:t>
      </w:r>
      <w:r w:rsidR="00CD4CB5">
        <w:t xml:space="preserve"> and we both have input on the site from WordPress to Dropbox. Without these </w:t>
      </w:r>
      <w:r w:rsidR="00AE4B4C">
        <w:t xml:space="preserve">two </w:t>
      </w:r>
      <w:r w:rsidR="00CD4CB5">
        <w:t>cloud services</w:t>
      </w:r>
      <w:r w:rsidR="00B27AE8">
        <w:t>,</w:t>
      </w:r>
      <w:r w:rsidR="00CD4CB5">
        <w:t xml:space="preserve"> I would not be able to help my mother as she is an hour away from my location. My partner uses cloud services to stay in touch with the work happening in her office as she is working remotely. If we did not have these services at hand or readily available everything I have mentioned above from schooling online to the games we play to the documents we share between friends family and work </w:t>
      </w:r>
      <w:proofErr w:type="spellStart"/>
      <w:r w:rsidR="00CD4CB5">
        <w:t>with out</w:t>
      </w:r>
      <w:proofErr w:type="spellEnd"/>
      <w:r w:rsidR="00CD4CB5">
        <w:t xml:space="preserve"> the advances we have had in cloud computing and cloud technologies none of this would be available</w:t>
      </w:r>
      <w:commentRangeEnd w:id="2"/>
      <w:r w:rsidR="00B27AE8">
        <w:rPr>
          <w:rStyle w:val="CommentReference"/>
        </w:rPr>
        <w:commentReference w:id="2"/>
      </w:r>
    </w:p>
    <w:p w14:paraId="65310BE9" w14:textId="25A2DB63" w:rsidR="00D072E7" w:rsidRDefault="00D072E7" w:rsidP="005076E1">
      <w:pPr>
        <w:jc w:val="both"/>
      </w:pPr>
    </w:p>
    <w:p w14:paraId="73C73476" w14:textId="3C34885B" w:rsidR="00D072E7" w:rsidRDefault="00D072E7" w:rsidP="005076E1">
      <w:pPr>
        <w:jc w:val="both"/>
      </w:pPr>
    </w:p>
    <w:p w14:paraId="465FDDB4" w14:textId="4C507EA3" w:rsidR="00D072E7" w:rsidRDefault="00D072E7" w:rsidP="005076E1">
      <w:pPr>
        <w:jc w:val="both"/>
      </w:pPr>
      <w:r>
        <w:rPr>
          <w:rFonts w:ascii="Arial" w:hAnsi="Arial" w:cs="Arial"/>
          <w:color w:val="000000"/>
          <w:sz w:val="20"/>
          <w:szCs w:val="20"/>
          <w:shd w:val="clear" w:color="auto" w:fill="FFFFFF"/>
        </w:rPr>
        <w:t>"Cloud computing", </w:t>
      </w:r>
      <w:r>
        <w:rPr>
          <w:rFonts w:ascii="Arial" w:hAnsi="Arial" w:cs="Arial"/>
          <w:i/>
          <w:iCs/>
          <w:color w:val="000000"/>
          <w:sz w:val="20"/>
          <w:szCs w:val="20"/>
          <w:shd w:val="clear" w:color="auto" w:fill="FFFFFF"/>
        </w:rPr>
        <w:t>En.wikipedia.org</w:t>
      </w:r>
      <w:r>
        <w:rPr>
          <w:rFonts w:ascii="Arial" w:hAnsi="Arial" w:cs="Arial"/>
          <w:color w:val="000000"/>
          <w:sz w:val="20"/>
          <w:szCs w:val="20"/>
          <w:shd w:val="clear" w:color="auto" w:fill="FFFFFF"/>
        </w:rPr>
        <w:t>, 2020. [Online]. Available: https://en.wikipedia.org/wiki/Cloud_computing. [Accessed: 13- Oct- 2020].</w:t>
      </w:r>
    </w:p>
    <w:sectPr w:rsidR="00D072E7">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Kts Lo" w:date="2020-10-19T19:31:00Z" w:initials="KL">
    <w:p w14:paraId="6D284406" w14:textId="054A9CD6" w:rsidR="00420311" w:rsidRPr="00420311" w:rsidRDefault="00420311" w:rsidP="008B1E75">
      <w:pPr>
        <w:pStyle w:val="CommentText"/>
        <w:rPr>
          <w:sz w:val="16"/>
          <w:szCs w:val="16"/>
        </w:rPr>
      </w:pPr>
      <w:r>
        <w:rPr>
          <w:rStyle w:val="CommentReference"/>
        </w:rPr>
        <w:annotationRef/>
      </w:r>
      <w:proofErr w:type="spellStart"/>
      <w:r>
        <w:rPr>
          <w:rStyle w:val="CommentReference"/>
        </w:rPr>
        <w:t>Heyo</w:t>
      </w:r>
      <w:proofErr w:type="spellEnd"/>
      <w:r>
        <w:rPr>
          <w:rStyle w:val="CommentReference"/>
        </w:rPr>
        <w:t xml:space="preserve"> Michael, </w:t>
      </w:r>
      <w:proofErr w:type="spellStart"/>
      <w:r>
        <w:rPr>
          <w:rStyle w:val="CommentReference"/>
        </w:rPr>
        <w:t>I’ma</w:t>
      </w:r>
      <w:proofErr w:type="spellEnd"/>
      <w:r>
        <w:rPr>
          <w:rStyle w:val="CommentReference"/>
        </w:rPr>
        <w:t xml:space="preserve"> just need you to rewrite this bit is all : )</w:t>
      </w:r>
      <w:r w:rsidR="008B1E75">
        <w:rPr>
          <w:rStyle w:val="CommentReference"/>
        </w:rPr>
        <w:t xml:space="preserve"> I can see what you were saying</w:t>
      </w:r>
      <w:r w:rsidR="00E91504">
        <w:rPr>
          <w:rStyle w:val="CommentReference"/>
        </w:rPr>
        <w:t xml:space="preserve"> tho</w:t>
      </w:r>
      <w:r w:rsidR="000010A1">
        <w:rPr>
          <w:rStyle w:val="CommentReference"/>
        </w:rPr>
        <w:t>ugh</w:t>
      </w:r>
    </w:p>
  </w:comment>
  <w:comment w:id="1" w:author="Kts Lo" w:date="2020-10-19T19:39:00Z" w:initials="KL">
    <w:p w14:paraId="30EDF48C" w14:textId="569FC250" w:rsidR="006F6F8D" w:rsidRDefault="006F6F8D">
      <w:pPr>
        <w:pStyle w:val="CommentText"/>
      </w:pPr>
      <w:r>
        <w:rPr>
          <w:rStyle w:val="CommentReference"/>
        </w:rPr>
        <w:annotationRef/>
      </w:r>
      <w:r>
        <w:t xml:space="preserve">This part also needs a rewrite, I tried coming up with a way to put it into third person, while copying your writing style, but </w:t>
      </w:r>
      <w:r w:rsidR="000E3525">
        <w:t xml:space="preserve">alas mine sounded out of place. I will also need you to rewrite this part. It does make sense. Just needs a bit of rewording and </w:t>
      </w:r>
      <w:r w:rsidR="008B1E75">
        <w:t>to be in third person.</w:t>
      </w:r>
      <w:r w:rsidR="000E3525">
        <w:t xml:space="preserve"> </w:t>
      </w:r>
    </w:p>
  </w:comment>
  <w:comment w:id="2" w:author="Kts Lo" w:date="2020-10-19T19:43:00Z" w:initials="KL">
    <w:p w14:paraId="6112E278" w14:textId="34FC13AA" w:rsidR="00B27AE8" w:rsidRDefault="00B27AE8">
      <w:pPr>
        <w:pStyle w:val="CommentText"/>
      </w:pPr>
      <w:r>
        <w:rPr>
          <w:rStyle w:val="CommentReference"/>
        </w:rPr>
        <w:annotationRef/>
      </w:r>
      <w:r>
        <w:t>This also needs to be put into third person.</w:t>
      </w:r>
      <w:r w:rsidR="00697CC1">
        <w:t xml:space="preserve"> So maybe write it in as an example of what you can do, but don’t mention “I” or “my mother” just an example of what you can do</w:t>
      </w:r>
      <w:r w:rsidR="00201F54">
        <w:t>.</w:t>
      </w:r>
      <w:r w:rsidR="00EB6790">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D284406" w15:done="0"/>
  <w15:commentEx w15:paraId="30EDF48C" w15:done="0"/>
  <w15:commentEx w15:paraId="6112E2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867F6" w16cex:dateUtc="2020-10-19T09:31:00Z"/>
  <w16cex:commentExtensible w16cex:durableId="233869FE" w16cex:dateUtc="2020-10-19T09:39:00Z"/>
  <w16cex:commentExtensible w16cex:durableId="23386ADC" w16cex:dateUtc="2020-10-19T09: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D284406" w16cid:durableId="233867F6"/>
  <w16cid:commentId w16cid:paraId="30EDF48C" w16cid:durableId="233869FE"/>
  <w16cid:commentId w16cid:paraId="6112E278" w16cid:durableId="23386A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AA9913D" w14:textId="77777777" w:rsidR="00576B16" w:rsidRDefault="00576B16" w:rsidP="00604CA5">
      <w:pPr>
        <w:spacing w:after="0" w:line="240" w:lineRule="auto"/>
      </w:pPr>
      <w:r>
        <w:separator/>
      </w:r>
    </w:p>
  </w:endnote>
  <w:endnote w:type="continuationSeparator" w:id="0">
    <w:p w14:paraId="59FB4AF7" w14:textId="77777777" w:rsidR="00576B16" w:rsidRDefault="00576B16" w:rsidP="00604CA5">
      <w:pPr>
        <w:spacing w:after="0" w:line="240" w:lineRule="auto"/>
      </w:pPr>
      <w:r>
        <w:continuationSeparator/>
      </w:r>
    </w:p>
  </w:endnote>
  <w:endnote w:type="continuationNotice" w:id="1">
    <w:p w14:paraId="6A1D28A4" w14:textId="77777777" w:rsidR="006036B3" w:rsidRDefault="006036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6C1739" w14:textId="77777777" w:rsidR="00576B16" w:rsidRDefault="00576B16" w:rsidP="00604CA5">
      <w:pPr>
        <w:spacing w:after="0" w:line="240" w:lineRule="auto"/>
      </w:pPr>
      <w:r>
        <w:separator/>
      </w:r>
    </w:p>
  </w:footnote>
  <w:footnote w:type="continuationSeparator" w:id="0">
    <w:p w14:paraId="13084A7E" w14:textId="77777777" w:rsidR="00576B16" w:rsidRDefault="00576B16" w:rsidP="00604CA5">
      <w:pPr>
        <w:spacing w:after="0" w:line="240" w:lineRule="auto"/>
      </w:pPr>
      <w:r>
        <w:continuationSeparator/>
      </w:r>
    </w:p>
  </w:footnote>
  <w:footnote w:type="continuationNotice" w:id="1">
    <w:p w14:paraId="2FC35357" w14:textId="77777777" w:rsidR="006036B3" w:rsidRDefault="006036B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ts Lo">
    <w15:presenceInfo w15:providerId="Windows Live" w15:userId="406fa317fc53be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xMDG1MDGwNLMwMjBQ0lEKTi0uzszPAykwqQUA34y0OiwAAAA="/>
  </w:docVars>
  <w:rsids>
    <w:rsidRoot w:val="003134DD"/>
    <w:rsid w:val="000010A1"/>
    <w:rsid w:val="00044EA7"/>
    <w:rsid w:val="000E3525"/>
    <w:rsid w:val="000E5C67"/>
    <w:rsid w:val="000E6F02"/>
    <w:rsid w:val="001003BA"/>
    <w:rsid w:val="001278BC"/>
    <w:rsid w:val="001647BE"/>
    <w:rsid w:val="001750F2"/>
    <w:rsid w:val="001A7874"/>
    <w:rsid w:val="001B1887"/>
    <w:rsid w:val="001D5FD2"/>
    <w:rsid w:val="001E6599"/>
    <w:rsid w:val="00201F54"/>
    <w:rsid w:val="00202CBF"/>
    <w:rsid w:val="00213DD8"/>
    <w:rsid w:val="002359F4"/>
    <w:rsid w:val="00251F55"/>
    <w:rsid w:val="002A2B46"/>
    <w:rsid w:val="002A5A34"/>
    <w:rsid w:val="002C7EBB"/>
    <w:rsid w:val="003134DD"/>
    <w:rsid w:val="003939BD"/>
    <w:rsid w:val="003D2CFF"/>
    <w:rsid w:val="003F7D05"/>
    <w:rsid w:val="00420311"/>
    <w:rsid w:val="00423432"/>
    <w:rsid w:val="00426AFE"/>
    <w:rsid w:val="00437198"/>
    <w:rsid w:val="00456D2C"/>
    <w:rsid w:val="004F17EE"/>
    <w:rsid w:val="005076E1"/>
    <w:rsid w:val="005503E5"/>
    <w:rsid w:val="00551B44"/>
    <w:rsid w:val="00576B16"/>
    <w:rsid w:val="0058381C"/>
    <w:rsid w:val="00592F0F"/>
    <w:rsid w:val="005B7992"/>
    <w:rsid w:val="006036B3"/>
    <w:rsid w:val="00604CA5"/>
    <w:rsid w:val="006152FD"/>
    <w:rsid w:val="00662D1E"/>
    <w:rsid w:val="0066795F"/>
    <w:rsid w:val="00697CC1"/>
    <w:rsid w:val="006F4CFA"/>
    <w:rsid w:val="006F6F8D"/>
    <w:rsid w:val="007001F6"/>
    <w:rsid w:val="007464D2"/>
    <w:rsid w:val="00753181"/>
    <w:rsid w:val="007A411F"/>
    <w:rsid w:val="007C1BD9"/>
    <w:rsid w:val="007C3701"/>
    <w:rsid w:val="007E7BFC"/>
    <w:rsid w:val="00837174"/>
    <w:rsid w:val="00837E9B"/>
    <w:rsid w:val="00853C00"/>
    <w:rsid w:val="00862305"/>
    <w:rsid w:val="00884FF4"/>
    <w:rsid w:val="008A3C18"/>
    <w:rsid w:val="008B01A4"/>
    <w:rsid w:val="008B1E75"/>
    <w:rsid w:val="008C2B25"/>
    <w:rsid w:val="008D043E"/>
    <w:rsid w:val="008D34AA"/>
    <w:rsid w:val="0090278F"/>
    <w:rsid w:val="00904FFB"/>
    <w:rsid w:val="00965AC8"/>
    <w:rsid w:val="00974EAC"/>
    <w:rsid w:val="0097544C"/>
    <w:rsid w:val="00991F8B"/>
    <w:rsid w:val="009A21CB"/>
    <w:rsid w:val="009D4A5F"/>
    <w:rsid w:val="00A01058"/>
    <w:rsid w:val="00A10557"/>
    <w:rsid w:val="00A41E84"/>
    <w:rsid w:val="00A67BA2"/>
    <w:rsid w:val="00A73BD8"/>
    <w:rsid w:val="00A7414D"/>
    <w:rsid w:val="00A97712"/>
    <w:rsid w:val="00AE4B4C"/>
    <w:rsid w:val="00B271E2"/>
    <w:rsid w:val="00B27A70"/>
    <w:rsid w:val="00B27AE8"/>
    <w:rsid w:val="00B4052A"/>
    <w:rsid w:val="00B4435A"/>
    <w:rsid w:val="00B625F4"/>
    <w:rsid w:val="00B738E0"/>
    <w:rsid w:val="00BB683D"/>
    <w:rsid w:val="00BC01A1"/>
    <w:rsid w:val="00C01019"/>
    <w:rsid w:val="00C031C6"/>
    <w:rsid w:val="00C54D5C"/>
    <w:rsid w:val="00C80225"/>
    <w:rsid w:val="00C83BCE"/>
    <w:rsid w:val="00C853FE"/>
    <w:rsid w:val="00C902B9"/>
    <w:rsid w:val="00CA125C"/>
    <w:rsid w:val="00CD4CB5"/>
    <w:rsid w:val="00CE6144"/>
    <w:rsid w:val="00D072E7"/>
    <w:rsid w:val="00D341D4"/>
    <w:rsid w:val="00D45946"/>
    <w:rsid w:val="00D80918"/>
    <w:rsid w:val="00DA641C"/>
    <w:rsid w:val="00DB5395"/>
    <w:rsid w:val="00DD4AF0"/>
    <w:rsid w:val="00DE4595"/>
    <w:rsid w:val="00E05F56"/>
    <w:rsid w:val="00E32250"/>
    <w:rsid w:val="00E91504"/>
    <w:rsid w:val="00EB0DC5"/>
    <w:rsid w:val="00EB6790"/>
    <w:rsid w:val="00EE4671"/>
    <w:rsid w:val="00F00A80"/>
    <w:rsid w:val="00FB11DC"/>
    <w:rsid w:val="00FB40F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7BAF0AEC"/>
  <w15:chartTrackingRefBased/>
  <w15:docId w15:val="{7919846F-2669-4AF7-AF06-1549E68231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4CA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04CA5"/>
  </w:style>
  <w:style w:type="paragraph" w:styleId="Footer">
    <w:name w:val="footer"/>
    <w:basedOn w:val="Normal"/>
    <w:link w:val="FooterChar"/>
    <w:uiPriority w:val="99"/>
    <w:unhideWhenUsed/>
    <w:rsid w:val="00604CA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04CA5"/>
  </w:style>
  <w:style w:type="character" w:styleId="CommentReference">
    <w:name w:val="annotation reference"/>
    <w:basedOn w:val="DefaultParagraphFont"/>
    <w:uiPriority w:val="99"/>
    <w:semiHidden/>
    <w:unhideWhenUsed/>
    <w:rsid w:val="00420311"/>
    <w:rPr>
      <w:sz w:val="16"/>
      <w:szCs w:val="16"/>
    </w:rPr>
  </w:style>
  <w:style w:type="paragraph" w:styleId="CommentText">
    <w:name w:val="annotation text"/>
    <w:basedOn w:val="Normal"/>
    <w:link w:val="CommentTextChar"/>
    <w:uiPriority w:val="99"/>
    <w:semiHidden/>
    <w:unhideWhenUsed/>
    <w:rsid w:val="00420311"/>
    <w:pPr>
      <w:spacing w:line="240" w:lineRule="auto"/>
    </w:pPr>
    <w:rPr>
      <w:sz w:val="20"/>
      <w:szCs w:val="20"/>
    </w:rPr>
  </w:style>
  <w:style w:type="character" w:customStyle="1" w:styleId="CommentTextChar">
    <w:name w:val="Comment Text Char"/>
    <w:basedOn w:val="DefaultParagraphFont"/>
    <w:link w:val="CommentText"/>
    <w:uiPriority w:val="99"/>
    <w:semiHidden/>
    <w:rsid w:val="00420311"/>
    <w:rPr>
      <w:sz w:val="20"/>
      <w:szCs w:val="20"/>
    </w:rPr>
  </w:style>
  <w:style w:type="paragraph" w:styleId="CommentSubject">
    <w:name w:val="annotation subject"/>
    <w:basedOn w:val="CommentText"/>
    <w:next w:val="CommentText"/>
    <w:link w:val="CommentSubjectChar"/>
    <w:uiPriority w:val="99"/>
    <w:semiHidden/>
    <w:unhideWhenUsed/>
    <w:rsid w:val="00420311"/>
    <w:rPr>
      <w:b/>
      <w:bCs/>
    </w:rPr>
  </w:style>
  <w:style w:type="character" w:customStyle="1" w:styleId="CommentSubjectChar">
    <w:name w:val="Comment Subject Char"/>
    <w:basedOn w:val="CommentTextChar"/>
    <w:link w:val="CommentSubject"/>
    <w:uiPriority w:val="99"/>
    <w:semiHidden/>
    <w:rsid w:val="00420311"/>
    <w:rPr>
      <w:b/>
      <w:bCs/>
      <w:sz w:val="20"/>
      <w:szCs w:val="20"/>
    </w:rPr>
  </w:style>
  <w:style w:type="paragraph" w:styleId="BalloonText">
    <w:name w:val="Balloon Text"/>
    <w:basedOn w:val="Normal"/>
    <w:link w:val="BalloonTextChar"/>
    <w:uiPriority w:val="99"/>
    <w:semiHidden/>
    <w:unhideWhenUsed/>
    <w:rsid w:val="004203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0311"/>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137</Words>
  <Characters>648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McGrath</dc:creator>
  <cp:keywords/>
  <dc:description/>
  <cp:lastModifiedBy>Kts Lo</cp:lastModifiedBy>
  <cp:revision>2</cp:revision>
  <dcterms:created xsi:type="dcterms:W3CDTF">2020-10-19T09:50:00Z</dcterms:created>
  <dcterms:modified xsi:type="dcterms:W3CDTF">2020-10-19T09:50:00Z</dcterms:modified>
</cp:coreProperties>
</file>